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9CA42" w14:textId="4507F1B3" w:rsidR="00F25864" w:rsidRPr="00E35B0A" w:rsidRDefault="0035182C" w:rsidP="00F25864">
      <w:pPr>
        <w:rPr>
          <w:b/>
        </w:rPr>
      </w:pPr>
      <w:r>
        <w:rPr>
          <w:b/>
        </w:rPr>
        <w:t xml:space="preserve">Sprint </w:t>
      </w:r>
      <w:r w:rsidR="002E44FF">
        <w:rPr>
          <w:b/>
        </w:rPr>
        <w:t>2</w:t>
      </w:r>
      <w:r>
        <w:rPr>
          <w:b/>
        </w:rPr>
        <w:t xml:space="preserve">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67F917E4" w:rsidR="00F25864" w:rsidRDefault="00813C8F" w:rsidP="000A2E19">
            <w:pPr>
              <w:spacing w:before="40" w:after="40"/>
            </w:pPr>
            <w:r>
              <w:t>Arya Diznabi</w:t>
            </w:r>
            <w:r w:rsidR="0035182C">
              <w:t>, Sam Banks</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28535F1C" w:rsidR="00F25864" w:rsidRDefault="008C18F8" w:rsidP="000A2E19">
            <w:pPr>
              <w:spacing w:before="40" w:after="40"/>
            </w:pPr>
            <w:r>
              <w:t>20</w:t>
            </w:r>
            <w:r w:rsidR="00F550DC">
              <w:t>/3</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3F6C823A" w:rsidR="00F25864" w:rsidRDefault="00D509A5" w:rsidP="000A2E19">
            <w:pPr>
              <w:spacing w:before="40" w:after="40"/>
            </w:pPr>
            <w:r>
              <w:t>31</w:t>
            </w:r>
            <w:r w:rsidR="00F550DC">
              <w:t>/3</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F25864" w14:paraId="7EBC9549" w14:textId="77777777" w:rsidTr="000A2E19">
        <w:tc>
          <w:tcPr>
            <w:tcW w:w="4508" w:type="dxa"/>
          </w:tcPr>
          <w:p w14:paraId="45F444A3" w14:textId="77777777" w:rsidR="00F25864" w:rsidRPr="003C3F40" w:rsidRDefault="00F25864" w:rsidP="000A2E19">
            <w:pPr>
              <w:spacing w:before="40" w:after="40"/>
              <w:rPr>
                <w:b/>
              </w:rPr>
            </w:pPr>
            <w:r w:rsidRPr="003C3F40">
              <w:rPr>
                <w:b/>
              </w:rPr>
              <w:t>Team member</w:t>
            </w:r>
          </w:p>
        </w:tc>
        <w:tc>
          <w:tcPr>
            <w:tcW w:w="4508" w:type="dxa"/>
          </w:tcPr>
          <w:p w14:paraId="46F9F86F" w14:textId="77777777" w:rsidR="00F25864" w:rsidRPr="003C3F40" w:rsidRDefault="00F25864" w:rsidP="000A2E19">
            <w:pPr>
              <w:spacing w:before="40" w:after="40"/>
              <w:rPr>
                <w:b/>
              </w:rPr>
            </w:pPr>
            <w:r w:rsidRPr="003C3F40">
              <w:rPr>
                <w:b/>
              </w:rPr>
              <w:t>Key contribution(s)</w:t>
            </w:r>
          </w:p>
        </w:tc>
      </w:tr>
      <w:tr w:rsidR="00F25864" w14:paraId="6BB68355" w14:textId="77777777" w:rsidTr="000A2E19">
        <w:tc>
          <w:tcPr>
            <w:tcW w:w="4508" w:type="dxa"/>
          </w:tcPr>
          <w:p w14:paraId="23B7FEFE" w14:textId="3D807ED0" w:rsidR="00F25864" w:rsidRDefault="00F550DC" w:rsidP="000A2E19">
            <w:pPr>
              <w:spacing w:before="40" w:after="40"/>
            </w:pPr>
            <w:r>
              <w:t>Sam</w:t>
            </w:r>
            <w:r w:rsidR="005546EF">
              <w:t xml:space="preserve"> Banks</w:t>
            </w:r>
          </w:p>
        </w:tc>
        <w:tc>
          <w:tcPr>
            <w:tcW w:w="4508" w:type="dxa"/>
          </w:tcPr>
          <w:p w14:paraId="64BE1849" w14:textId="6B926F4E" w:rsidR="00F25864" w:rsidRDefault="004B72DE" w:rsidP="000A2E19">
            <w:pPr>
              <w:spacing w:before="40" w:after="40"/>
            </w:pPr>
            <w:r>
              <w:t>Coding</w:t>
            </w:r>
            <w:r w:rsidR="0035182C">
              <w:t>, sprint documentation</w:t>
            </w:r>
          </w:p>
        </w:tc>
      </w:tr>
      <w:tr w:rsidR="00F25864" w14:paraId="734C99E7" w14:textId="77777777" w:rsidTr="000A2E19">
        <w:tc>
          <w:tcPr>
            <w:tcW w:w="4508" w:type="dxa"/>
          </w:tcPr>
          <w:p w14:paraId="53D93369" w14:textId="5D1BA8B5" w:rsidR="00F25864" w:rsidRDefault="00E67E50" w:rsidP="000A2E19">
            <w:pPr>
              <w:spacing w:before="40" w:after="40"/>
            </w:pPr>
            <w:proofErr w:type="spellStart"/>
            <w:r>
              <w:t>Geonwoo</w:t>
            </w:r>
            <w:proofErr w:type="spellEnd"/>
            <w:r w:rsidR="00F040A0">
              <w:t xml:space="preserve"> Lim</w:t>
            </w:r>
          </w:p>
        </w:tc>
        <w:tc>
          <w:tcPr>
            <w:tcW w:w="4508" w:type="dxa"/>
          </w:tcPr>
          <w:p w14:paraId="4E9633C3" w14:textId="47EE0F49" w:rsidR="00F25864" w:rsidRDefault="004B72DE" w:rsidP="000A2E19">
            <w:pPr>
              <w:spacing w:before="40" w:after="40"/>
            </w:pPr>
            <w:r>
              <w:t>Coding</w:t>
            </w:r>
            <w:r w:rsidR="00C05546">
              <w:t xml:space="preserve">, </w:t>
            </w:r>
            <w:r w:rsidR="00C10055">
              <w:t xml:space="preserve">suggestion </w:t>
            </w:r>
            <w:r w:rsidR="00C05546">
              <w:t>class</w:t>
            </w:r>
            <w:r w:rsidR="00866363">
              <w:t>,</w:t>
            </w:r>
            <w:r w:rsidR="00C05546">
              <w:t xml:space="preserve"> GUI</w:t>
            </w:r>
          </w:p>
        </w:tc>
      </w:tr>
      <w:tr w:rsidR="00F25864" w14:paraId="4B0DFC7A" w14:textId="77777777" w:rsidTr="000A2E19">
        <w:tc>
          <w:tcPr>
            <w:tcW w:w="4508" w:type="dxa"/>
          </w:tcPr>
          <w:p w14:paraId="5CB9197E" w14:textId="0FAE22F9" w:rsidR="00F25864" w:rsidRDefault="005546EF" w:rsidP="000A2E19">
            <w:pPr>
              <w:spacing w:before="40" w:after="40"/>
            </w:pPr>
            <w:r>
              <w:t>Arya</w:t>
            </w:r>
            <w:r w:rsidR="00763427">
              <w:t xml:space="preserve"> Diznabi</w:t>
            </w:r>
          </w:p>
        </w:tc>
        <w:tc>
          <w:tcPr>
            <w:tcW w:w="4508" w:type="dxa"/>
          </w:tcPr>
          <w:p w14:paraId="4413EA3D" w14:textId="413140D9" w:rsidR="00F25864" w:rsidRDefault="004B72DE" w:rsidP="000A2E19">
            <w:pPr>
              <w:spacing w:before="40" w:after="40"/>
            </w:pPr>
            <w:r>
              <w:t>Coding</w:t>
            </w:r>
            <w:r w:rsidR="004F54A1">
              <w:t>, Documentation</w:t>
            </w:r>
          </w:p>
        </w:tc>
      </w:tr>
      <w:tr w:rsidR="00F25864" w14:paraId="22708239" w14:textId="77777777" w:rsidTr="000A2E19">
        <w:tc>
          <w:tcPr>
            <w:tcW w:w="4508" w:type="dxa"/>
          </w:tcPr>
          <w:p w14:paraId="729BB7BF" w14:textId="095D924B" w:rsidR="00F25864" w:rsidRDefault="005546EF" w:rsidP="000A2E19">
            <w:pPr>
              <w:spacing w:before="40" w:after="40"/>
            </w:pPr>
            <w:proofErr w:type="spellStart"/>
            <w:r>
              <w:t>Dohyun</w:t>
            </w:r>
            <w:proofErr w:type="spellEnd"/>
            <w:r w:rsidR="00F040A0">
              <w:t xml:space="preserve"> Lee</w:t>
            </w:r>
          </w:p>
        </w:tc>
        <w:tc>
          <w:tcPr>
            <w:tcW w:w="4508" w:type="dxa"/>
          </w:tcPr>
          <w:p w14:paraId="5AE51C03" w14:textId="1B3F4B45" w:rsidR="00F25864" w:rsidRDefault="004B72DE" w:rsidP="000A2E19">
            <w:pPr>
              <w:spacing w:before="40" w:after="40"/>
            </w:pPr>
            <w:r>
              <w:t>Coding,</w:t>
            </w:r>
            <w:r w:rsidR="00866363">
              <w:t xml:space="preserve"> suggestion </w:t>
            </w:r>
            <w:proofErr w:type="gramStart"/>
            <w:r w:rsidR="00866363">
              <w:t xml:space="preserve">class, </w:t>
            </w:r>
            <w:r w:rsidR="00C05546">
              <w:t xml:space="preserve"> GUI</w:t>
            </w:r>
            <w:proofErr w:type="gramEnd"/>
            <w:r w:rsidR="00C05546">
              <w:t xml:space="preserve"> </w:t>
            </w:r>
          </w:p>
        </w:tc>
      </w:tr>
      <w:tr w:rsidR="005546EF" w14:paraId="4DFA6164" w14:textId="77777777" w:rsidTr="000A2E19">
        <w:tc>
          <w:tcPr>
            <w:tcW w:w="4508" w:type="dxa"/>
          </w:tcPr>
          <w:p w14:paraId="51408418" w14:textId="5DD474EF" w:rsidR="005546EF" w:rsidRDefault="005546EF" w:rsidP="005546EF">
            <w:pPr>
              <w:spacing w:before="40" w:after="40"/>
            </w:pPr>
            <w:r>
              <w:t xml:space="preserve">Humza </w:t>
            </w:r>
            <w:proofErr w:type="spellStart"/>
            <w:r w:rsidRPr="005546EF">
              <w:t>Satti</w:t>
            </w:r>
            <w:proofErr w:type="spellEnd"/>
          </w:p>
        </w:tc>
        <w:tc>
          <w:tcPr>
            <w:tcW w:w="4508" w:type="dxa"/>
          </w:tcPr>
          <w:p w14:paraId="3318802F" w14:textId="232528A7" w:rsidR="005546EF" w:rsidRDefault="005546EF" w:rsidP="005546EF">
            <w:pPr>
              <w:spacing w:before="40" w:after="40"/>
            </w:pPr>
            <w:r>
              <w:t>UML design</w:t>
            </w:r>
            <w:r w:rsidR="0035182C">
              <w:t xml:space="preserve">, </w:t>
            </w:r>
            <w:r w:rsidR="004B72DE">
              <w:t>coding</w:t>
            </w:r>
          </w:p>
        </w:tc>
      </w:tr>
      <w:tr w:rsidR="005546EF" w14:paraId="04C34AA5" w14:textId="77777777" w:rsidTr="000A2E19">
        <w:tc>
          <w:tcPr>
            <w:tcW w:w="4508" w:type="dxa"/>
          </w:tcPr>
          <w:p w14:paraId="19771CC3" w14:textId="6A5B9198" w:rsidR="005546EF" w:rsidRDefault="005546EF" w:rsidP="005546EF">
            <w:pPr>
              <w:spacing w:before="40" w:after="40"/>
            </w:pPr>
            <w:proofErr w:type="spellStart"/>
            <w:r>
              <w:t>Saif</w:t>
            </w:r>
            <w:proofErr w:type="spellEnd"/>
            <w:r>
              <w:t xml:space="preserve"> </w:t>
            </w:r>
            <w:proofErr w:type="spellStart"/>
            <w:r>
              <w:t>Zuqaili</w:t>
            </w:r>
            <w:proofErr w:type="spellEnd"/>
          </w:p>
        </w:tc>
        <w:tc>
          <w:tcPr>
            <w:tcW w:w="4508" w:type="dxa"/>
          </w:tcPr>
          <w:p w14:paraId="099719BE" w14:textId="4C45EE69" w:rsidR="005546EF" w:rsidRDefault="005546EF" w:rsidP="005546EF">
            <w:pPr>
              <w:spacing w:before="40" w:after="40"/>
            </w:pPr>
            <w:r>
              <w:t>UML design</w:t>
            </w:r>
            <w:r w:rsidR="0035182C">
              <w:t>, Use Case diagram, multimedia</w:t>
            </w:r>
          </w:p>
        </w:tc>
      </w:tr>
      <w:tr w:rsidR="005546EF" w14:paraId="626B35C6" w14:textId="77777777" w:rsidTr="000A2E19">
        <w:tc>
          <w:tcPr>
            <w:tcW w:w="4508" w:type="dxa"/>
          </w:tcPr>
          <w:p w14:paraId="52A7CF93" w14:textId="5228E30D" w:rsidR="005546EF" w:rsidRDefault="005546EF" w:rsidP="005546EF">
            <w:pPr>
              <w:spacing w:before="40" w:after="40"/>
            </w:pPr>
            <w:proofErr w:type="spellStart"/>
            <w:r>
              <w:t>Subsin</w:t>
            </w:r>
            <w:proofErr w:type="spellEnd"/>
            <w:r w:rsidR="00763427">
              <w:t xml:space="preserve"> </w:t>
            </w:r>
            <w:proofErr w:type="spellStart"/>
            <w:r w:rsidR="00763427" w:rsidRPr="00763427">
              <w:t>Sriprasert</w:t>
            </w:r>
            <w:proofErr w:type="spellEnd"/>
          </w:p>
        </w:tc>
        <w:tc>
          <w:tcPr>
            <w:tcW w:w="4508" w:type="dxa"/>
          </w:tcPr>
          <w:p w14:paraId="0AD32CD2" w14:textId="49183496" w:rsidR="005546EF" w:rsidRDefault="005546EF" w:rsidP="005546EF">
            <w:pPr>
              <w:spacing w:before="40" w:after="40"/>
            </w:pPr>
            <w:r>
              <w:t>UML design</w:t>
            </w:r>
            <w:r w:rsidR="0035182C">
              <w:t>, multimedia</w:t>
            </w:r>
          </w:p>
        </w:tc>
      </w:tr>
      <w:tr w:rsidR="005546EF" w14:paraId="59AE94F6" w14:textId="77777777" w:rsidTr="000A2E19">
        <w:tc>
          <w:tcPr>
            <w:tcW w:w="4508" w:type="dxa"/>
          </w:tcPr>
          <w:p w14:paraId="58A0B858" w14:textId="13B41ADE" w:rsidR="005546EF" w:rsidRDefault="005546EF" w:rsidP="005546EF">
            <w:pPr>
              <w:spacing w:before="40" w:after="40"/>
            </w:pPr>
            <w:r>
              <w:t>Nishan</w:t>
            </w:r>
            <w:r w:rsidR="00763427">
              <w:t xml:space="preserve"> </w:t>
            </w:r>
            <w:r w:rsidR="00763427" w:rsidRPr="00763427">
              <w:t>Deivendranbose</w:t>
            </w:r>
          </w:p>
        </w:tc>
        <w:tc>
          <w:tcPr>
            <w:tcW w:w="4508" w:type="dxa"/>
          </w:tcPr>
          <w:p w14:paraId="28CCF3B8" w14:textId="6AEA0639" w:rsidR="005546EF" w:rsidRDefault="009A76DA" w:rsidP="005546EF">
            <w:pPr>
              <w:spacing w:before="40" w:after="40"/>
            </w:pPr>
            <w:r>
              <w:t>Requirement’s</w:t>
            </w:r>
            <w:r w:rsidR="00813C8F">
              <w:t xml:space="preserve"> analysis</w:t>
            </w:r>
            <w:r w:rsidR="0035182C">
              <w:t>,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20B5B7" w14:textId="77777777" w:rsidR="008A0F0A" w:rsidRDefault="008A0F0A" w:rsidP="008A0F0A">
            <w:pPr>
              <w:pStyle w:val="ListParagraph"/>
            </w:pPr>
          </w:p>
          <w:p w14:paraId="606BB1D5" w14:textId="28AA5BA1" w:rsidR="0035182C" w:rsidRDefault="008A0F0A" w:rsidP="008A0F0A">
            <w:pPr>
              <w:pStyle w:val="ListParagraph"/>
              <w:numPr>
                <w:ilvl w:val="0"/>
                <w:numId w:val="6"/>
              </w:numPr>
              <w:spacing w:before="40" w:after="40"/>
            </w:pPr>
            <w:r>
              <w:t>In this second sprint one of our goals here is to mainly complete/ improve on the tasks we set out to complete for the first sprint, so our main goal here was to finish the producing the small prototype front end design that would open and display the board</w:t>
            </w:r>
            <w:r w:rsidR="005F16E7">
              <w:t>, and make a working prototype based on the java classes we had created in the previous sprint.</w:t>
            </w:r>
          </w:p>
          <w:p w14:paraId="1C3CEEF0" w14:textId="77777777" w:rsidR="0035182C" w:rsidRDefault="0035182C" w:rsidP="0035182C">
            <w:pPr>
              <w:pStyle w:val="ListParagraph"/>
              <w:spacing w:before="40" w:after="40"/>
            </w:pPr>
          </w:p>
          <w:p w14:paraId="71154EFA" w14:textId="18E08596" w:rsidR="0035182C" w:rsidRDefault="008A0F0A" w:rsidP="0035182C">
            <w:pPr>
              <w:pStyle w:val="ListParagraph"/>
              <w:numPr>
                <w:ilvl w:val="0"/>
                <w:numId w:val="6"/>
              </w:numPr>
              <w:spacing w:before="40" w:after="40"/>
            </w:pPr>
            <w:r>
              <w:t xml:space="preserve">Further develop the UML design </w:t>
            </w:r>
            <w:r w:rsidR="001D711C">
              <w:t xml:space="preserve">to ensure that there are no confusion / missed steps when coding the classes. </w:t>
            </w:r>
          </w:p>
          <w:p w14:paraId="2310FA87" w14:textId="77777777" w:rsidR="003A21CA" w:rsidRDefault="003A21CA" w:rsidP="003A21CA">
            <w:pPr>
              <w:spacing w:before="40" w:after="40"/>
            </w:pPr>
          </w:p>
          <w:p w14:paraId="618F89AD" w14:textId="6EFE55EF" w:rsidR="00C05546" w:rsidRDefault="00C05546" w:rsidP="0035182C">
            <w:pPr>
              <w:pStyle w:val="ListParagraph"/>
              <w:numPr>
                <w:ilvl w:val="0"/>
                <w:numId w:val="6"/>
              </w:numPr>
              <w:spacing w:before="40" w:after="40"/>
            </w:pPr>
            <w:r>
              <w:t xml:space="preserve">Create Graphical User Interface to communicate between person and computer </w:t>
            </w:r>
            <w:r w:rsidR="00005602">
              <w:t>using</w:t>
            </w:r>
            <w:r>
              <w:t xml:space="preserve"> graphical components like labels, panels, windows.</w:t>
            </w:r>
          </w:p>
          <w:p w14:paraId="0DE0796A" w14:textId="36C744FC" w:rsidR="008A0F0A" w:rsidRDefault="008A0F0A" w:rsidP="00AC63F3">
            <w:pPr>
              <w:spacing w:before="40" w:after="40"/>
            </w:pP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0B900AC2" w:rsidR="00BD617F" w:rsidRDefault="0035182C" w:rsidP="0035182C">
            <w:pPr>
              <w:pStyle w:val="ListParagraph"/>
              <w:numPr>
                <w:ilvl w:val="0"/>
                <w:numId w:val="6"/>
              </w:numPr>
              <w:spacing w:before="40" w:after="40"/>
            </w:pPr>
            <w:r>
              <w:t xml:space="preserve">The game should allow for </w:t>
            </w:r>
            <w:r w:rsidR="00005602">
              <w:t>up to</w:t>
            </w:r>
            <w:r>
              <w:t xml:space="preserve"> 6 players to participate</w:t>
            </w:r>
          </w:p>
          <w:p w14:paraId="1BF702E0" w14:textId="77777777" w:rsidR="0035182C" w:rsidRDefault="0035182C" w:rsidP="0035182C">
            <w:pPr>
              <w:pStyle w:val="ListParagraph"/>
            </w:pPr>
          </w:p>
          <w:p w14:paraId="67C00C2D" w14:textId="77777777" w:rsidR="00005602" w:rsidRDefault="00005602" w:rsidP="00005602">
            <w:pPr>
              <w:pStyle w:val="ListParagraph"/>
              <w:numPr>
                <w:ilvl w:val="0"/>
                <w:numId w:val="7"/>
              </w:numPr>
              <w:spacing w:before="40" w:after="40" w:line="256" w:lineRule="auto"/>
            </w:pPr>
            <w:r>
              <w:t>A clear GUI – Must be created within a week</w:t>
            </w:r>
          </w:p>
          <w:p w14:paraId="64FBAD11" w14:textId="77777777" w:rsidR="0035182C" w:rsidRDefault="0035182C" w:rsidP="0035182C">
            <w:pPr>
              <w:pStyle w:val="ListParagraph"/>
            </w:pPr>
            <w:bookmarkStart w:id="0" w:name="_GoBack"/>
            <w:bookmarkEnd w:id="0"/>
          </w:p>
          <w:p w14:paraId="7A306B29" w14:textId="77777777" w:rsidR="0035182C" w:rsidRDefault="0035182C" w:rsidP="0035182C">
            <w:pPr>
              <w:pStyle w:val="ListParagraph"/>
            </w:pP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lastRenderedPageBreak/>
              <w:t>Non-functional requirements</w:t>
            </w:r>
          </w:p>
          <w:p w14:paraId="5B1766BF" w14:textId="7398EB73" w:rsidR="0035182C" w:rsidRPr="0035182C" w:rsidRDefault="0035182C" w:rsidP="0035182C">
            <w:pPr>
              <w:pStyle w:val="ListParagraph"/>
              <w:numPr>
                <w:ilvl w:val="0"/>
                <w:numId w:val="6"/>
              </w:numPr>
              <w:spacing w:before="40" w:after="40"/>
              <w:rPr>
                <w:b/>
                <w:bCs/>
              </w:rPr>
            </w:pPr>
            <w:r>
              <w:t>Should be playable on PC’s + Mac</w:t>
            </w:r>
            <w:r w:rsidR="004F54A1">
              <w:t xml:space="preserve"> </w:t>
            </w:r>
          </w:p>
          <w:p w14:paraId="56674F22" w14:textId="77777777" w:rsidR="0035182C" w:rsidRPr="004F54A1" w:rsidRDefault="0035182C" w:rsidP="004F54A1">
            <w:pPr>
              <w:rPr>
                <w:b/>
                <w:bCs/>
              </w:rPr>
            </w:pPr>
          </w:p>
          <w:p w14:paraId="23114D29" w14:textId="4E773F7B" w:rsidR="0035182C" w:rsidRPr="0035182C" w:rsidRDefault="0035182C" w:rsidP="0035182C">
            <w:pPr>
              <w:pStyle w:val="ListParagraph"/>
              <w:numPr>
                <w:ilvl w:val="0"/>
                <w:numId w:val="6"/>
              </w:numPr>
              <w:spacing w:before="40" w:after="40"/>
              <w:rPr>
                <w:b/>
                <w:bCs/>
              </w:rPr>
            </w:pPr>
            <w:r>
              <w:t>Game should not be slow to load or slow to react to commands from players</w:t>
            </w:r>
            <w:r w:rsidR="00005602">
              <w:t xml:space="preserve"> – Maximum 2 second delay</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205C6832" w:rsidR="0035182C" w:rsidRPr="0035182C" w:rsidRDefault="0035182C" w:rsidP="0035182C">
            <w:pPr>
              <w:pStyle w:val="ListParagraph"/>
              <w:numPr>
                <w:ilvl w:val="0"/>
                <w:numId w:val="6"/>
              </w:numPr>
              <w:spacing w:before="40" w:after="40"/>
            </w:pPr>
            <w:r>
              <w:t>Software should be easy to use and understand</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0950C9EA" w14:textId="0A01ED52" w:rsidR="001B59BB" w:rsidRDefault="009A76DA" w:rsidP="0035182C">
            <w:pPr>
              <w:spacing w:before="40" w:after="40"/>
            </w:pPr>
            <w:r>
              <w:t>For this second sprint we managed to make a much clearer approach when designing what we want our interface to look like</w:t>
            </w:r>
            <w:r w:rsidR="00624628">
              <w:t xml:space="preserve">. Going off the first edition of our prototype GUI, the next step is to start implementing our multimedia that we had created into the program. We had images for the rooms and board which could be used. </w:t>
            </w:r>
          </w:p>
          <w:p w14:paraId="021C07AE" w14:textId="77777777" w:rsidR="00A9351E" w:rsidRDefault="00A9351E" w:rsidP="00A9351E">
            <w:pPr>
              <w:spacing w:before="40" w:after="40"/>
            </w:pPr>
          </w:p>
          <w:p w14:paraId="6C4ED8C7" w14:textId="3E279CB7" w:rsidR="00947CC1" w:rsidRDefault="00947CC1" w:rsidP="00A9351E">
            <w:pPr>
              <w:spacing w:before="40" w:after="40"/>
            </w:pPr>
            <w:r>
              <w:t xml:space="preserve">The UML and use case diagrams will need to be updated continually as we make changes to the structure of the program and code. </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0AC533D1" w14:textId="77777777" w:rsidR="00005602" w:rsidRDefault="00005602" w:rsidP="00005602">
            <w:pPr>
              <w:spacing w:before="40" w:after="40"/>
              <w:rPr>
                <w:iCs/>
              </w:rPr>
            </w:pPr>
            <w:r>
              <w:rPr>
                <w:iCs/>
              </w:rPr>
              <w:t>We will only be conducting system level testing of code developed – each group member will test each other’s code and comment on any errors or problems they found.</w:t>
            </w:r>
          </w:p>
          <w:p w14:paraId="4F985A12" w14:textId="52C133F2" w:rsidR="00F25864" w:rsidRDefault="00F25864" w:rsidP="00005602">
            <w:pPr>
              <w:spacing w:before="40" w:after="40"/>
            </w:pPr>
          </w:p>
          <w:p w14:paraId="58F2AD98" w14:textId="57F209A3" w:rsidR="00005602" w:rsidRDefault="00005602" w:rsidP="00005602">
            <w:pPr>
              <w:spacing w:before="40" w:after="40"/>
            </w:pPr>
            <w:r>
              <w:t xml:space="preserve">If you feel confident in your </w:t>
            </w:r>
            <w:proofErr w:type="gramStart"/>
            <w:r>
              <w:t>codes</w:t>
            </w:r>
            <w:proofErr w:type="gramEnd"/>
            <w:r>
              <w:t xml:space="preserve"> quality, you can start writing Unit Tests.</w:t>
            </w: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1ACDC042" w14:textId="6E80CE7B" w:rsidR="00FC4B36" w:rsidRDefault="003E6E9A" w:rsidP="000A2E19">
            <w:pPr>
              <w:spacing w:before="40" w:after="40"/>
            </w:pPr>
            <w:r>
              <w:t>During this sprint,</w:t>
            </w:r>
            <w:r w:rsidR="00A9351E">
              <w:t xml:space="preserve"> </w:t>
            </w:r>
            <w:r w:rsidR="00FC4B36">
              <w:t>we</w:t>
            </w:r>
            <w:r w:rsidR="00A9351E">
              <w:t xml:space="preserve"> managed to </w:t>
            </w:r>
            <w:r w:rsidR="00947CC1">
              <w:t xml:space="preserve">make </w:t>
            </w:r>
            <w:r w:rsidR="005F16E7">
              <w:t>slightly more progress with the code.</w:t>
            </w:r>
            <w:r w:rsidR="00FC4B36">
              <w:t xml:space="preserve"> </w:t>
            </w:r>
            <w:r w:rsidR="005F16E7">
              <w:t>T</w:t>
            </w:r>
            <w:r w:rsidR="00FC4B36">
              <w:t>he previous sprint helped us to analyse which members were to be allocated to either the programming group or the design group, we also slightly increased the time scale whilst reducing the workload on each member, as this helped everyone complete the tasks given without worrying from a drop in quality due to lack of time.</w:t>
            </w:r>
          </w:p>
          <w:p w14:paraId="04C9C16E" w14:textId="415F216B" w:rsidR="00FC4B36" w:rsidRDefault="00FC4B36" w:rsidP="000A2E19">
            <w:pPr>
              <w:spacing w:before="40" w:after="40"/>
            </w:pPr>
          </w:p>
          <w:p w14:paraId="0403038E" w14:textId="4AB5D21C" w:rsidR="00FC4B36" w:rsidRDefault="00FC4B36" w:rsidP="000A2E19">
            <w:pPr>
              <w:spacing w:before="40" w:after="40"/>
            </w:pPr>
            <w:r>
              <w:t>Our main goal for this sprint was to create a</w:t>
            </w:r>
            <w:r w:rsidR="00AC63F3">
              <w:t xml:space="preserve"> basic</w:t>
            </w:r>
            <w:r>
              <w:t xml:space="preserve"> prototype in order to help view what the game would look like to both our clients and us. </w:t>
            </w:r>
            <w:r w:rsidR="00947CC1">
              <w:t>The prototype was basic at the beginning of the sprint, only showing what the general layout of the program will be. We wanted to</w:t>
            </w:r>
            <w:r w:rsidR="00AB431D">
              <w:t xml:space="preserve"> create a proper working prototype during this sprint to act as a first draft game. Unfortunately, we fell behind with the coding mostly due to inexperience working in teams, therefore, the prototype didn’t get </w:t>
            </w:r>
            <w:r w:rsidR="00AB431D">
              <w:lastRenderedPageBreak/>
              <w:t>made. We did however develop the existing GUI prototype further, adding the media that we had made into it</w:t>
            </w:r>
            <w:r w:rsidR="005F16E7">
              <w:t xml:space="preserve">, and add more of the functionality to the already existing classes that had been created. </w:t>
            </w:r>
          </w:p>
          <w:p w14:paraId="18015645" w14:textId="77777777" w:rsidR="00AB431D" w:rsidRDefault="00AB431D" w:rsidP="000A2E19">
            <w:pPr>
              <w:spacing w:before="40" w:after="40"/>
            </w:pPr>
          </w:p>
          <w:p w14:paraId="6A053B6C" w14:textId="3A18C2CC" w:rsidR="0035182C" w:rsidRDefault="00FC4B36" w:rsidP="000A2E19">
            <w:pPr>
              <w:spacing w:before="40" w:after="40"/>
            </w:pPr>
            <w:r>
              <w:t xml:space="preserve">In our next sprint we </w:t>
            </w:r>
            <w:r w:rsidR="00AB431D">
              <w:t xml:space="preserve">need </w:t>
            </w:r>
            <w:r>
              <w:t xml:space="preserve">to develop more of the </w:t>
            </w:r>
            <w:r w:rsidR="005F16E7">
              <w:t xml:space="preserve">java </w:t>
            </w:r>
            <w:r w:rsidR="00AC63F3">
              <w:t>classes in</w:t>
            </w:r>
            <w:r>
              <w:t xml:space="preserve"> order to create a final base program that covers the main key functional requirements</w:t>
            </w:r>
            <w:r w:rsidR="00AC63F3">
              <w:t xml:space="preserve">, </w:t>
            </w:r>
            <w:r w:rsidR="00AB431D">
              <w:t>and from there we can think about giving it a main function so it can run.</w:t>
            </w:r>
            <w:r w:rsidR="005F16E7">
              <w:t xml:space="preserve"> We also need to create some of the other classes laid out in the UML diagram such as Token, Suggestion and Accusation.</w:t>
            </w:r>
          </w:p>
          <w:p w14:paraId="5C91AB92" w14:textId="74E400F2" w:rsidR="005F16E7" w:rsidRPr="00AC63F3" w:rsidRDefault="005F16E7" w:rsidP="000A2E19">
            <w:pPr>
              <w:spacing w:before="40" w:after="40"/>
            </w:pP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 w:numId="7">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05602"/>
    <w:rsid w:val="000A2E19"/>
    <w:rsid w:val="00141BBE"/>
    <w:rsid w:val="001B59BB"/>
    <w:rsid w:val="001D711C"/>
    <w:rsid w:val="002E44FF"/>
    <w:rsid w:val="0035182C"/>
    <w:rsid w:val="003A21CA"/>
    <w:rsid w:val="003E6E9A"/>
    <w:rsid w:val="003F2EC2"/>
    <w:rsid w:val="004478F9"/>
    <w:rsid w:val="004B72DE"/>
    <w:rsid w:val="004C78B1"/>
    <w:rsid w:val="004F54A1"/>
    <w:rsid w:val="00507DCD"/>
    <w:rsid w:val="005258FF"/>
    <w:rsid w:val="005546EF"/>
    <w:rsid w:val="005F16E7"/>
    <w:rsid w:val="00624628"/>
    <w:rsid w:val="00647E96"/>
    <w:rsid w:val="006A5FDF"/>
    <w:rsid w:val="006A7D58"/>
    <w:rsid w:val="00763427"/>
    <w:rsid w:val="00813C8F"/>
    <w:rsid w:val="00860403"/>
    <w:rsid w:val="00866363"/>
    <w:rsid w:val="008A0F0A"/>
    <w:rsid w:val="008C033C"/>
    <w:rsid w:val="008C18F8"/>
    <w:rsid w:val="00947CC1"/>
    <w:rsid w:val="009A76DA"/>
    <w:rsid w:val="00A9351E"/>
    <w:rsid w:val="00AB431D"/>
    <w:rsid w:val="00AC63F3"/>
    <w:rsid w:val="00B2336F"/>
    <w:rsid w:val="00B4690E"/>
    <w:rsid w:val="00BD617F"/>
    <w:rsid w:val="00C05546"/>
    <w:rsid w:val="00C10055"/>
    <w:rsid w:val="00C57D58"/>
    <w:rsid w:val="00D509A5"/>
    <w:rsid w:val="00E67E50"/>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 w:id="1458987572">
      <w:bodyDiv w:val="1"/>
      <w:marLeft w:val="0"/>
      <w:marRight w:val="0"/>
      <w:marTop w:val="0"/>
      <w:marBottom w:val="0"/>
      <w:divBdr>
        <w:top w:val="none" w:sz="0" w:space="0" w:color="auto"/>
        <w:left w:val="none" w:sz="0" w:space="0" w:color="auto"/>
        <w:bottom w:val="none" w:sz="0" w:space="0" w:color="auto"/>
        <w:right w:val="none" w:sz="0" w:space="0" w:color="auto"/>
      </w:divBdr>
    </w:div>
    <w:div w:id="1668820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Arya Diznabi</cp:lastModifiedBy>
  <cp:revision>3</cp:revision>
  <dcterms:created xsi:type="dcterms:W3CDTF">2021-04-29T18:47:00Z</dcterms:created>
  <dcterms:modified xsi:type="dcterms:W3CDTF">2021-04-30T11:54:00Z</dcterms:modified>
</cp:coreProperties>
</file>